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307FC4" w14:textId="77777777" w:rsidR="00AE6362" w:rsidRPr="00AE6362" w:rsidRDefault="009F59F5" w:rsidP="00AE6362">
      <w:pPr>
        <w:spacing w:after="0" w:line="480" w:lineRule="auto"/>
        <w:rPr>
          <w:rFonts w:cs="Times New Roman"/>
          <w:szCs w:val="24"/>
        </w:rPr>
      </w:pPr>
      <w:r w:rsidRPr="00AE6362">
        <w:rPr>
          <w:rFonts w:cs="Times New Roman"/>
          <w:szCs w:val="24"/>
        </w:rPr>
        <w:t>[Name of the Writer]</w:t>
      </w:r>
    </w:p>
    <w:p w14:paraId="41A26123" w14:textId="77777777" w:rsidR="00AE6362" w:rsidRPr="00AE6362" w:rsidRDefault="009F59F5" w:rsidP="00AE6362">
      <w:pPr>
        <w:spacing w:after="0" w:line="480" w:lineRule="auto"/>
        <w:rPr>
          <w:rFonts w:cs="Times New Roman"/>
          <w:szCs w:val="24"/>
        </w:rPr>
      </w:pPr>
      <w:r w:rsidRPr="00AE6362">
        <w:rPr>
          <w:rFonts w:cs="Times New Roman"/>
          <w:szCs w:val="24"/>
        </w:rPr>
        <w:t>[Name of Instructor]</w:t>
      </w:r>
    </w:p>
    <w:p w14:paraId="0D755AE1" w14:textId="77777777" w:rsidR="00AE6362" w:rsidRPr="00AE6362" w:rsidRDefault="009F59F5" w:rsidP="00AE6362">
      <w:pPr>
        <w:spacing w:after="0" w:line="480" w:lineRule="auto"/>
        <w:rPr>
          <w:rFonts w:cs="Times New Roman"/>
          <w:szCs w:val="24"/>
        </w:rPr>
      </w:pPr>
      <w:r w:rsidRPr="00AE6362">
        <w:rPr>
          <w:rFonts w:cs="Times New Roman"/>
          <w:szCs w:val="24"/>
        </w:rPr>
        <w:t>[Subject]</w:t>
      </w:r>
    </w:p>
    <w:p w14:paraId="6A2C1113" w14:textId="77777777" w:rsidR="00AE6362" w:rsidRPr="00AE6362" w:rsidRDefault="009F59F5" w:rsidP="00AE6362">
      <w:pPr>
        <w:spacing w:after="0" w:line="480" w:lineRule="auto"/>
        <w:rPr>
          <w:rFonts w:cs="Times New Roman"/>
          <w:szCs w:val="24"/>
        </w:rPr>
      </w:pPr>
      <w:r w:rsidRPr="00AE6362">
        <w:rPr>
          <w:rFonts w:cs="Times New Roman"/>
          <w:szCs w:val="24"/>
        </w:rPr>
        <w:t>[Date]</w:t>
      </w:r>
    </w:p>
    <w:p w14:paraId="3797ED9B" w14:textId="77777777" w:rsidR="00933D19" w:rsidRPr="00AE6362" w:rsidRDefault="009F59F5" w:rsidP="00AE6362">
      <w:pPr>
        <w:spacing w:line="480" w:lineRule="auto"/>
        <w:jc w:val="center"/>
        <w:rPr>
          <w:rFonts w:cs="Times New Roman"/>
          <w:szCs w:val="24"/>
        </w:rPr>
      </w:pPr>
      <w:r w:rsidRPr="00AE6362">
        <w:rPr>
          <w:rFonts w:cs="Times New Roman"/>
          <w:szCs w:val="24"/>
        </w:rPr>
        <w:t>Philosophy</w:t>
      </w:r>
      <w:bookmarkStart w:id="0" w:name="_GoBack"/>
      <w:bookmarkEnd w:id="0"/>
      <w:r w:rsidRPr="00AE6362">
        <w:rPr>
          <w:rFonts w:cs="Times New Roman"/>
          <w:szCs w:val="24"/>
        </w:rPr>
        <w:t xml:space="preserve"> of Kant</w:t>
      </w:r>
    </w:p>
    <w:p w14:paraId="5A8315C5" w14:textId="77777777" w:rsidR="00933D19" w:rsidRPr="00AE6362" w:rsidRDefault="009F59F5" w:rsidP="00AE6362">
      <w:pPr>
        <w:spacing w:line="480" w:lineRule="auto"/>
        <w:rPr>
          <w:rFonts w:cs="Times New Roman"/>
          <w:b/>
          <w:szCs w:val="24"/>
          <w:u w:val="single"/>
        </w:rPr>
      </w:pPr>
      <w:r w:rsidRPr="00AE6362">
        <w:rPr>
          <w:rFonts w:cs="Times New Roman"/>
          <w:b/>
          <w:szCs w:val="24"/>
          <w:u w:val="single"/>
        </w:rPr>
        <w:t>Introduction</w:t>
      </w:r>
    </w:p>
    <w:p w14:paraId="71E704D3" w14:textId="41C64205" w:rsidR="00BE1104" w:rsidRPr="00AE6362" w:rsidRDefault="009F59F5" w:rsidP="00AE6362">
      <w:pPr>
        <w:spacing w:line="480" w:lineRule="auto"/>
        <w:rPr>
          <w:rFonts w:cs="Times New Roman"/>
          <w:szCs w:val="24"/>
        </w:rPr>
      </w:pPr>
      <w:r w:rsidRPr="00AE6362">
        <w:rPr>
          <w:rFonts w:cs="Times New Roman"/>
          <w:szCs w:val="24"/>
        </w:rPr>
        <w:tab/>
      </w:r>
      <w:r w:rsidR="00BC2707" w:rsidRPr="00AE6362">
        <w:rPr>
          <w:rFonts w:cs="Times New Roman"/>
          <w:szCs w:val="24"/>
        </w:rPr>
        <w:t>Our universe is</w:t>
      </w:r>
      <w:r w:rsidR="009E097E" w:rsidRPr="00AE6362">
        <w:rPr>
          <w:rFonts w:cs="Times New Roman"/>
          <w:szCs w:val="24"/>
        </w:rPr>
        <w:t xml:space="preserve"> huge, amazi</w:t>
      </w:r>
      <w:r w:rsidR="00AD65F1" w:rsidRPr="00AE6362">
        <w:rPr>
          <w:rFonts w:cs="Times New Roman"/>
          <w:szCs w:val="24"/>
        </w:rPr>
        <w:t>ngly huge. T</w:t>
      </w:r>
      <w:r w:rsidR="003532DC" w:rsidRPr="00AE6362">
        <w:rPr>
          <w:rFonts w:cs="Times New Roman"/>
          <w:szCs w:val="24"/>
        </w:rPr>
        <w:t xml:space="preserve">here are numerous planets and hundreds of galaxies that spread on </w:t>
      </w:r>
      <w:r w:rsidR="009E097E" w:rsidRPr="00AE6362">
        <w:rPr>
          <w:rFonts w:cs="Times New Roman"/>
          <w:szCs w:val="24"/>
        </w:rPr>
        <w:t>enormous</w:t>
      </w:r>
      <w:r w:rsidR="003532DC" w:rsidRPr="00AE6362">
        <w:rPr>
          <w:rFonts w:cs="Times New Roman"/>
          <w:szCs w:val="24"/>
        </w:rPr>
        <w:t xml:space="preserve"> distances in the universe. </w:t>
      </w:r>
      <w:r w:rsidR="004916B5" w:rsidRPr="00AE6362">
        <w:rPr>
          <w:rFonts w:cs="Times New Roman"/>
          <w:szCs w:val="24"/>
        </w:rPr>
        <w:t xml:space="preserve">All these planets and heavenly bodies are being </w:t>
      </w:r>
      <w:r w:rsidR="00E1012B" w:rsidRPr="00AE6362">
        <w:rPr>
          <w:rFonts w:cs="Times New Roman"/>
          <w:szCs w:val="24"/>
        </w:rPr>
        <w:t xml:space="preserve">controlled </w:t>
      </w:r>
      <w:r w:rsidR="00294E06" w:rsidRPr="00AE6362">
        <w:rPr>
          <w:rFonts w:cs="Times New Roman"/>
          <w:szCs w:val="24"/>
        </w:rPr>
        <w:t xml:space="preserve">and managed in a very delicate yet complex way. Not only the heavenly bodies but all the living beings on </w:t>
      </w:r>
      <w:r w:rsidR="002664EB" w:rsidRPr="00AE6362">
        <w:rPr>
          <w:rFonts w:cs="Times New Roman"/>
          <w:szCs w:val="24"/>
        </w:rPr>
        <w:t>these bodies or planets ar</w:t>
      </w:r>
      <w:r w:rsidR="002B5895" w:rsidRPr="00AE6362">
        <w:rPr>
          <w:rFonts w:cs="Times New Roman"/>
          <w:szCs w:val="24"/>
        </w:rPr>
        <w:t xml:space="preserve">e also a very sensitive matter. </w:t>
      </w:r>
      <w:r w:rsidR="00553F72" w:rsidRPr="00AE6362">
        <w:rPr>
          <w:rFonts w:cs="Times New Roman"/>
          <w:szCs w:val="24"/>
        </w:rPr>
        <w:t xml:space="preserve">Humans are the perfect creation of Lord, but they are not the </w:t>
      </w:r>
      <w:r w:rsidR="00BC2707" w:rsidRPr="00AE6362">
        <w:rPr>
          <w:rFonts w:cs="Times New Roman"/>
          <w:szCs w:val="24"/>
        </w:rPr>
        <w:t xml:space="preserve">only ones living on this planet. </w:t>
      </w:r>
      <w:r w:rsidRPr="00AE6362">
        <w:rPr>
          <w:rFonts w:cs="Times New Roman"/>
          <w:szCs w:val="24"/>
        </w:rPr>
        <w:t>There are hundreds and thousands of creations o</w:t>
      </w:r>
      <w:r w:rsidR="006A3BF8" w:rsidRPr="00AE6362">
        <w:rPr>
          <w:rFonts w:cs="Times New Roman"/>
          <w:szCs w:val="24"/>
        </w:rPr>
        <w:t>r living beings that live on our planet, the Planet Earth, only. There are many other</w:t>
      </w:r>
      <w:r w:rsidR="0060674A">
        <w:rPr>
          <w:rFonts w:cs="Times New Roman"/>
          <w:szCs w:val="24"/>
        </w:rPr>
        <w:t>s</w:t>
      </w:r>
      <w:r w:rsidR="00540612" w:rsidRPr="00AE6362">
        <w:rPr>
          <w:rFonts w:cs="Times New Roman"/>
          <w:szCs w:val="24"/>
        </w:rPr>
        <w:t xml:space="preserve"> that are doubted to </w:t>
      </w:r>
      <w:r w:rsidR="00DF74D2" w:rsidRPr="00AE6362">
        <w:rPr>
          <w:rFonts w:cs="Times New Roman"/>
          <w:szCs w:val="24"/>
        </w:rPr>
        <w:t>contain</w:t>
      </w:r>
      <w:r w:rsidR="00540612" w:rsidRPr="00AE6362">
        <w:rPr>
          <w:rFonts w:cs="Times New Roman"/>
          <w:szCs w:val="24"/>
        </w:rPr>
        <w:t xml:space="preserve"> life on them, in any form. </w:t>
      </w:r>
    </w:p>
    <w:p w14:paraId="46B0FFD3" w14:textId="77777777" w:rsidR="00540612" w:rsidRPr="00AE6362" w:rsidRDefault="009F59F5" w:rsidP="00AE6362">
      <w:pPr>
        <w:spacing w:line="480" w:lineRule="auto"/>
        <w:rPr>
          <w:rFonts w:cs="Times New Roman"/>
          <w:szCs w:val="24"/>
        </w:rPr>
      </w:pPr>
      <w:r w:rsidRPr="00AE6362">
        <w:rPr>
          <w:rFonts w:cs="Times New Roman"/>
          <w:szCs w:val="24"/>
        </w:rPr>
        <w:tab/>
        <w:t>Humans have been striving to under</w:t>
      </w:r>
      <w:r w:rsidR="00A107A9" w:rsidRPr="00AE6362">
        <w:rPr>
          <w:rFonts w:cs="Times New Roman"/>
          <w:szCs w:val="24"/>
        </w:rPr>
        <w:t>stand this delicate and complex phenomenon of the universe and its creation</w:t>
      </w:r>
      <w:r w:rsidR="000A58E7" w:rsidRPr="00AE6362">
        <w:rPr>
          <w:rFonts w:cs="Times New Roman"/>
          <w:szCs w:val="24"/>
        </w:rPr>
        <w:t>. In</w:t>
      </w:r>
      <w:r w:rsidR="00DF74D2" w:rsidRPr="00AE6362">
        <w:rPr>
          <w:rFonts w:cs="Times New Roman"/>
          <w:szCs w:val="24"/>
        </w:rPr>
        <w:t xml:space="preserve"> </w:t>
      </w:r>
      <w:r w:rsidR="000A58E7" w:rsidRPr="00AE6362">
        <w:rPr>
          <w:rFonts w:cs="Times New Roman"/>
          <w:szCs w:val="24"/>
        </w:rPr>
        <w:t xml:space="preserve">fact, humans have been trying to solve many puzzles regarding the creation of the universe, the initiation of life on the planet, the starting of various </w:t>
      </w:r>
      <w:r w:rsidR="00DF74D2" w:rsidRPr="00AE6362">
        <w:rPr>
          <w:rFonts w:cs="Times New Roman"/>
          <w:szCs w:val="24"/>
        </w:rPr>
        <w:t>kinds of processes an</w:t>
      </w:r>
      <w:r w:rsidR="00A82853" w:rsidRPr="00AE6362">
        <w:rPr>
          <w:rFonts w:cs="Times New Roman"/>
          <w:szCs w:val="24"/>
        </w:rPr>
        <w:t xml:space="preserve">d phenomenons on the planet, and many more. As a matter of fact, this knowledge goes far beyond this and </w:t>
      </w:r>
      <w:r w:rsidR="006E22F6" w:rsidRPr="00AE6362">
        <w:rPr>
          <w:rFonts w:cs="Times New Roman"/>
          <w:szCs w:val="24"/>
        </w:rPr>
        <w:t xml:space="preserve">tries to uncover various </w:t>
      </w:r>
      <w:r w:rsidR="00F87171" w:rsidRPr="00AE6362">
        <w:rPr>
          <w:rFonts w:cs="Times New Roman"/>
          <w:szCs w:val="24"/>
        </w:rPr>
        <w:t>other mysteries like how life should be led, how a person should behave in public and in society, what is ethical and what is</w:t>
      </w:r>
      <w:r w:rsidR="00DD0EC6" w:rsidRPr="00AE6362">
        <w:rPr>
          <w:rFonts w:cs="Times New Roman"/>
          <w:szCs w:val="24"/>
        </w:rPr>
        <w:t xml:space="preserve"> unethic</w:t>
      </w:r>
      <w:r w:rsidR="008C7DFE" w:rsidRPr="00AE6362">
        <w:rPr>
          <w:rFonts w:cs="Times New Roman"/>
          <w:szCs w:val="24"/>
        </w:rPr>
        <w:t>al, and many more issues.</w:t>
      </w:r>
    </w:p>
    <w:p w14:paraId="0F530E28" w14:textId="77777777" w:rsidR="008C7DFE" w:rsidRPr="00AE6362" w:rsidRDefault="009F59F5" w:rsidP="00AE6362">
      <w:pPr>
        <w:spacing w:line="480" w:lineRule="auto"/>
        <w:rPr>
          <w:rFonts w:cs="Times New Roman"/>
          <w:szCs w:val="24"/>
        </w:rPr>
      </w:pPr>
      <w:r w:rsidRPr="00AE6362">
        <w:rPr>
          <w:rFonts w:cs="Times New Roman"/>
          <w:szCs w:val="24"/>
        </w:rPr>
        <w:tab/>
        <w:t>Two ways have been adopted by humans to unravel these mysteries; one of the paths is the wa</w:t>
      </w:r>
      <w:r w:rsidR="00A84C7E" w:rsidRPr="00AE6362">
        <w:rPr>
          <w:rFonts w:cs="Times New Roman"/>
          <w:szCs w:val="24"/>
        </w:rPr>
        <w:t xml:space="preserve">y of science, and </w:t>
      </w:r>
      <w:r w:rsidR="00E57750" w:rsidRPr="00AE6362">
        <w:rPr>
          <w:rFonts w:cs="Times New Roman"/>
          <w:szCs w:val="24"/>
        </w:rPr>
        <w:t>the</w:t>
      </w:r>
      <w:r w:rsidR="003B51DF" w:rsidRPr="00AE6362">
        <w:rPr>
          <w:rFonts w:cs="Times New Roman"/>
          <w:szCs w:val="24"/>
        </w:rPr>
        <w:t xml:space="preserve"> one is philosophy. The way of science relies upon experimentation </w:t>
      </w:r>
      <w:r w:rsidR="003B51DF" w:rsidRPr="00AE6362">
        <w:rPr>
          <w:rFonts w:cs="Times New Roman"/>
          <w:szCs w:val="24"/>
        </w:rPr>
        <w:lastRenderedPageBreak/>
        <w:t xml:space="preserve">and </w:t>
      </w:r>
      <w:r w:rsidR="008B434F" w:rsidRPr="00AE6362">
        <w:rPr>
          <w:rFonts w:cs="Times New Roman"/>
          <w:szCs w:val="24"/>
        </w:rPr>
        <w:t xml:space="preserve">rigorous testing of </w:t>
      </w:r>
      <w:r w:rsidR="00AE6362">
        <w:rPr>
          <w:rFonts w:cs="Times New Roman"/>
          <w:szCs w:val="24"/>
        </w:rPr>
        <w:t xml:space="preserve">the </w:t>
      </w:r>
      <w:r w:rsidR="008B434F" w:rsidRPr="00AE6362">
        <w:rPr>
          <w:rFonts w:cs="Times New Roman"/>
          <w:szCs w:val="24"/>
        </w:rPr>
        <w:t xml:space="preserve">various </w:t>
      </w:r>
      <w:r w:rsidR="00D13116" w:rsidRPr="00AE6362">
        <w:rPr>
          <w:rFonts w:cs="Times New Roman"/>
          <w:szCs w:val="24"/>
        </w:rPr>
        <w:t>phenomenon</w:t>
      </w:r>
      <w:r w:rsidR="003B51DF" w:rsidRPr="00AE6362">
        <w:rPr>
          <w:rFonts w:cs="Times New Roman"/>
          <w:szCs w:val="24"/>
        </w:rPr>
        <w:t xml:space="preserve"> so that</w:t>
      </w:r>
      <w:r w:rsidR="008B434F" w:rsidRPr="00AE6362">
        <w:rPr>
          <w:rFonts w:cs="Times New Roman"/>
          <w:szCs w:val="24"/>
        </w:rPr>
        <w:t xml:space="preserve"> they can </w:t>
      </w:r>
      <w:r w:rsidR="00FB3985" w:rsidRPr="00AE6362">
        <w:rPr>
          <w:rFonts w:cs="Times New Roman"/>
          <w:szCs w:val="24"/>
        </w:rPr>
        <w:t xml:space="preserve">be proven right or wrong. </w:t>
      </w:r>
      <w:r w:rsidR="00890F67" w:rsidRPr="00AE6362">
        <w:rPr>
          <w:rFonts w:cs="Times New Roman"/>
          <w:szCs w:val="24"/>
        </w:rPr>
        <w:t xml:space="preserve">Another way requires deep thinking and pondering over the </w:t>
      </w:r>
      <w:r w:rsidR="001C7EF9" w:rsidRPr="00AE6362">
        <w:rPr>
          <w:rFonts w:cs="Times New Roman"/>
          <w:szCs w:val="24"/>
        </w:rPr>
        <w:t xml:space="preserve">various phenomenon </w:t>
      </w:r>
      <w:r w:rsidR="00D13116" w:rsidRPr="00AE6362">
        <w:rPr>
          <w:rFonts w:cs="Times New Roman"/>
          <w:szCs w:val="24"/>
        </w:rPr>
        <w:t>going</w:t>
      </w:r>
      <w:r w:rsidR="001C7EF9" w:rsidRPr="00AE6362">
        <w:rPr>
          <w:rFonts w:cs="Times New Roman"/>
          <w:szCs w:val="24"/>
        </w:rPr>
        <w:t xml:space="preserve"> on in the universe and </w:t>
      </w:r>
      <w:r w:rsidR="00F877DE" w:rsidRPr="00AE6362">
        <w:rPr>
          <w:rFonts w:cs="Times New Roman"/>
          <w:szCs w:val="24"/>
        </w:rPr>
        <w:t xml:space="preserve">then providing the results </w:t>
      </w:r>
      <w:r w:rsidR="00794B75" w:rsidRPr="00AE6362">
        <w:rPr>
          <w:rFonts w:cs="Times New Roman"/>
          <w:szCs w:val="24"/>
        </w:rPr>
        <w:t xml:space="preserve">on the basis of observations. </w:t>
      </w:r>
      <w:r w:rsidR="00980053" w:rsidRPr="00AE6362">
        <w:rPr>
          <w:rFonts w:cs="Times New Roman"/>
          <w:szCs w:val="24"/>
        </w:rPr>
        <w:t>This</w:t>
      </w:r>
      <w:r w:rsidR="0025192D" w:rsidRPr="00AE6362">
        <w:rPr>
          <w:rFonts w:cs="Times New Roman"/>
          <w:szCs w:val="24"/>
        </w:rPr>
        <w:t xml:space="preserve"> method includes </w:t>
      </w:r>
      <w:r w:rsidR="0049710F" w:rsidRPr="00AE6362">
        <w:rPr>
          <w:rFonts w:cs="Times New Roman"/>
          <w:szCs w:val="24"/>
        </w:rPr>
        <w:t xml:space="preserve">careful observations, </w:t>
      </w:r>
      <w:r w:rsidR="00980053" w:rsidRPr="00AE6362">
        <w:rPr>
          <w:rFonts w:cs="Times New Roman"/>
          <w:szCs w:val="24"/>
        </w:rPr>
        <w:t>in-depth</w:t>
      </w:r>
      <w:r w:rsidR="008875C7" w:rsidRPr="00AE6362">
        <w:rPr>
          <w:rFonts w:cs="Times New Roman"/>
          <w:szCs w:val="24"/>
        </w:rPr>
        <w:t xml:space="preserve"> analysis, and critical thinking, and is known as philosophy.  </w:t>
      </w:r>
    </w:p>
    <w:p w14:paraId="0052D978" w14:textId="77777777" w:rsidR="00BE1104" w:rsidRPr="00AE6362" w:rsidRDefault="009F59F5" w:rsidP="00AE6362">
      <w:pPr>
        <w:spacing w:line="480" w:lineRule="auto"/>
        <w:rPr>
          <w:rFonts w:cs="Times New Roman"/>
          <w:szCs w:val="24"/>
        </w:rPr>
      </w:pPr>
      <w:r w:rsidRPr="00AE6362">
        <w:rPr>
          <w:rFonts w:cs="Times New Roman"/>
          <w:szCs w:val="24"/>
        </w:rPr>
        <w:tab/>
        <w:t xml:space="preserve">Different philosophers </w:t>
      </w:r>
      <w:r w:rsidR="008C63A8" w:rsidRPr="00AE6362">
        <w:rPr>
          <w:rFonts w:cs="Times New Roman"/>
          <w:szCs w:val="24"/>
        </w:rPr>
        <w:t>have provided their con</w:t>
      </w:r>
      <w:r w:rsidR="0045708B" w:rsidRPr="00AE6362">
        <w:rPr>
          <w:rFonts w:cs="Times New Roman"/>
          <w:szCs w:val="24"/>
        </w:rPr>
        <w:t>tributions in this respect that what constitutes ethical grounds a</w:t>
      </w:r>
      <w:r w:rsidR="000901F4" w:rsidRPr="00AE6362">
        <w:rPr>
          <w:rFonts w:cs="Times New Roman"/>
          <w:szCs w:val="24"/>
        </w:rPr>
        <w:t xml:space="preserve">nd what is counted as unethical. One of the </w:t>
      </w:r>
      <w:r w:rsidR="000755BB" w:rsidRPr="00AE6362">
        <w:rPr>
          <w:rFonts w:cs="Times New Roman"/>
          <w:szCs w:val="24"/>
        </w:rPr>
        <w:t>prominent</w:t>
      </w:r>
      <w:r w:rsidR="000901F4" w:rsidRPr="00AE6362">
        <w:rPr>
          <w:rFonts w:cs="Times New Roman"/>
          <w:szCs w:val="24"/>
        </w:rPr>
        <w:t xml:space="preserve"> names in this respect is </w:t>
      </w:r>
      <w:r w:rsidR="000755BB" w:rsidRPr="00AE6362">
        <w:rPr>
          <w:rFonts w:cs="Times New Roman"/>
          <w:szCs w:val="24"/>
        </w:rPr>
        <w:t>Immanuel</w:t>
      </w:r>
      <w:r w:rsidR="000901F4" w:rsidRPr="00AE6362">
        <w:rPr>
          <w:rFonts w:cs="Times New Roman"/>
          <w:szCs w:val="24"/>
        </w:rPr>
        <w:t xml:space="preserve"> </w:t>
      </w:r>
      <w:r w:rsidR="000755BB" w:rsidRPr="00AE6362">
        <w:rPr>
          <w:rFonts w:cs="Times New Roman"/>
          <w:szCs w:val="24"/>
        </w:rPr>
        <w:t>Kant</w:t>
      </w:r>
      <w:r w:rsidR="000901F4" w:rsidRPr="00AE6362">
        <w:rPr>
          <w:rFonts w:cs="Times New Roman"/>
          <w:szCs w:val="24"/>
        </w:rPr>
        <w:t xml:space="preserve">. Immanuel </w:t>
      </w:r>
      <w:r w:rsidR="000755BB" w:rsidRPr="00AE6362">
        <w:rPr>
          <w:rFonts w:cs="Times New Roman"/>
          <w:szCs w:val="24"/>
        </w:rPr>
        <w:t>Kant</w:t>
      </w:r>
      <w:r w:rsidR="000901F4" w:rsidRPr="00AE6362">
        <w:rPr>
          <w:rFonts w:cs="Times New Roman"/>
          <w:szCs w:val="24"/>
        </w:rPr>
        <w:t xml:space="preserve"> presented different theories </w:t>
      </w:r>
      <w:r w:rsidR="000755BB" w:rsidRPr="00AE6362">
        <w:rPr>
          <w:rFonts w:cs="Times New Roman"/>
          <w:szCs w:val="24"/>
        </w:rPr>
        <w:t xml:space="preserve">that </w:t>
      </w:r>
      <w:r w:rsidR="000A6547" w:rsidRPr="00AE6362">
        <w:rPr>
          <w:rFonts w:cs="Times New Roman"/>
          <w:szCs w:val="24"/>
        </w:rPr>
        <w:t>defined di</w:t>
      </w:r>
      <w:r w:rsidR="008A777F" w:rsidRPr="00AE6362">
        <w:rPr>
          <w:rFonts w:cs="Times New Roman"/>
          <w:szCs w:val="24"/>
        </w:rPr>
        <w:t>fferent areas of philosophy that how various a</w:t>
      </w:r>
      <w:r w:rsidR="0057478F" w:rsidRPr="00AE6362">
        <w:rPr>
          <w:rFonts w:cs="Times New Roman"/>
          <w:szCs w:val="24"/>
        </w:rPr>
        <w:t>spects of life should be taken. Immanuel cant especi</w:t>
      </w:r>
      <w:r w:rsidR="003670FE" w:rsidRPr="00AE6362">
        <w:rPr>
          <w:rFonts w:cs="Times New Roman"/>
          <w:szCs w:val="24"/>
        </w:rPr>
        <w:t xml:space="preserve">ally focusses on the aspects of Capital Punishment or </w:t>
      </w:r>
      <w:r w:rsidR="00AE6362">
        <w:rPr>
          <w:rFonts w:cs="Times New Roman"/>
          <w:szCs w:val="24"/>
        </w:rPr>
        <w:t xml:space="preserve">the </w:t>
      </w:r>
      <w:r w:rsidR="00CE66D0" w:rsidRPr="00AE6362">
        <w:rPr>
          <w:rFonts w:cs="Times New Roman"/>
          <w:szCs w:val="24"/>
        </w:rPr>
        <w:t>Death</w:t>
      </w:r>
      <w:r w:rsidR="003670FE" w:rsidRPr="00AE6362">
        <w:rPr>
          <w:rFonts w:cs="Times New Roman"/>
          <w:szCs w:val="24"/>
        </w:rPr>
        <w:t xml:space="preserve"> Penalty. This piece of writing </w:t>
      </w:r>
    </w:p>
    <w:p w14:paraId="056D8845" w14:textId="77777777" w:rsidR="00BE1104" w:rsidRPr="00AE6362" w:rsidRDefault="00BE1104" w:rsidP="00AE6362">
      <w:pPr>
        <w:spacing w:line="480" w:lineRule="auto"/>
        <w:rPr>
          <w:rFonts w:cs="Times New Roman"/>
          <w:szCs w:val="24"/>
        </w:rPr>
      </w:pPr>
    </w:p>
    <w:p w14:paraId="561170F8" w14:textId="77777777" w:rsidR="00355491" w:rsidRPr="00AE6362" w:rsidRDefault="009F59F5" w:rsidP="00AE6362">
      <w:pPr>
        <w:spacing w:line="480" w:lineRule="auto"/>
        <w:rPr>
          <w:rFonts w:cs="Times New Roman"/>
          <w:b/>
          <w:szCs w:val="24"/>
          <w:u w:val="single"/>
        </w:rPr>
      </w:pPr>
      <w:r w:rsidRPr="00AE6362">
        <w:rPr>
          <w:rFonts w:cs="Times New Roman"/>
          <w:b/>
          <w:szCs w:val="24"/>
          <w:u w:val="single"/>
        </w:rPr>
        <w:t>Discussion</w:t>
      </w:r>
    </w:p>
    <w:p w14:paraId="7627C141" w14:textId="77777777" w:rsidR="00355491" w:rsidRPr="00AE6362" w:rsidRDefault="009F59F5" w:rsidP="00AE6362">
      <w:pPr>
        <w:spacing w:line="480" w:lineRule="auto"/>
        <w:rPr>
          <w:rFonts w:cs="Times New Roman"/>
          <w:szCs w:val="24"/>
          <w:u w:val="single"/>
        </w:rPr>
      </w:pPr>
      <w:r w:rsidRPr="00AE6362">
        <w:rPr>
          <w:rFonts w:cs="Times New Roman"/>
          <w:szCs w:val="24"/>
          <w:u w:val="single"/>
        </w:rPr>
        <w:t>Kant’s Theory of Good Will</w:t>
      </w:r>
    </w:p>
    <w:p w14:paraId="6E2DC888" w14:textId="102392E8" w:rsidR="002C741B" w:rsidRPr="00AE6362" w:rsidRDefault="009F59F5" w:rsidP="00AE6362">
      <w:pPr>
        <w:spacing w:line="480" w:lineRule="auto"/>
        <w:rPr>
          <w:rFonts w:cs="Times New Roman"/>
          <w:szCs w:val="24"/>
        </w:rPr>
      </w:pPr>
      <w:r w:rsidRPr="00AE6362">
        <w:rPr>
          <w:rFonts w:cs="Times New Roman"/>
          <w:szCs w:val="24"/>
        </w:rPr>
        <w:tab/>
      </w:r>
      <w:r w:rsidRPr="00AE6362">
        <w:rPr>
          <w:rFonts w:cs="Times New Roman"/>
          <w:color w:val="333333"/>
          <w:szCs w:val="24"/>
        </w:rPr>
        <w:t>By Goodwill</w:t>
      </w:r>
      <w:r w:rsidR="00AE6362">
        <w:rPr>
          <w:rFonts w:cs="Times New Roman"/>
          <w:color w:val="333333"/>
          <w:szCs w:val="24"/>
        </w:rPr>
        <w:t>,</w:t>
      </w:r>
      <w:r w:rsidRPr="00AE6362">
        <w:rPr>
          <w:rFonts w:cs="Times New Roman"/>
          <w:color w:val="333333"/>
          <w:szCs w:val="24"/>
        </w:rPr>
        <w:t xml:space="preserve"> Kant means that which we actually value in moral decisions. A</w:t>
      </w:r>
      <w:r w:rsidR="0060674A">
        <w:rPr>
          <w:rFonts w:cs="Times New Roman"/>
          <w:color w:val="333333"/>
          <w:szCs w:val="24"/>
        </w:rPr>
        <w:t>ccording to him, whenever a person</w:t>
      </w:r>
      <w:r w:rsidRPr="00AE6362">
        <w:rPr>
          <w:rFonts w:cs="Times New Roman"/>
          <w:color w:val="333333"/>
          <w:szCs w:val="24"/>
        </w:rPr>
        <w:t xml:space="preserve"> observe</w:t>
      </w:r>
      <w:r w:rsidR="0060674A">
        <w:rPr>
          <w:rFonts w:cs="Times New Roman"/>
          <w:color w:val="333333"/>
          <w:szCs w:val="24"/>
        </w:rPr>
        <w:t>s</w:t>
      </w:r>
      <w:r w:rsidRPr="00AE6362">
        <w:rPr>
          <w:rFonts w:cs="Times New Roman"/>
          <w:color w:val="333333"/>
          <w:szCs w:val="24"/>
        </w:rPr>
        <w:t xml:space="preserve"> an action t</w:t>
      </w:r>
      <w:r w:rsidR="0060674A">
        <w:rPr>
          <w:rFonts w:cs="Times New Roman"/>
          <w:color w:val="333333"/>
          <w:szCs w:val="24"/>
        </w:rPr>
        <w:t>hat is morally virtuous, what he or she</w:t>
      </w:r>
      <w:r w:rsidRPr="00AE6362">
        <w:rPr>
          <w:rFonts w:cs="Times New Roman"/>
          <w:color w:val="333333"/>
          <w:szCs w:val="24"/>
        </w:rPr>
        <w:t xml:space="preserve"> regard</w:t>
      </w:r>
      <w:r w:rsidR="0060674A">
        <w:rPr>
          <w:rFonts w:cs="Times New Roman"/>
          <w:color w:val="333333"/>
          <w:szCs w:val="24"/>
        </w:rPr>
        <w:t>s</w:t>
      </w:r>
      <w:r w:rsidRPr="00AE6362">
        <w:rPr>
          <w:rFonts w:cs="Times New Roman"/>
          <w:color w:val="333333"/>
          <w:szCs w:val="24"/>
        </w:rPr>
        <w:t xml:space="preserve"> as valuable is the will that has led to that action, instead of the consequence of that action. The reason for this is that the right action can be done for the wrong reasons, and sometimes good reasons might not suffice to bring about the intended consequences. In either case, consequences are significant only secondarily, while the will behind the action is the primary object of our moral assessment and criticism.</w:t>
      </w:r>
      <w:r w:rsidRPr="00AE6362">
        <w:rPr>
          <w:rFonts w:cs="Times New Roman"/>
          <w:szCs w:val="24"/>
        </w:rPr>
        <w:t xml:space="preserve"> </w:t>
      </w:r>
      <w:r w:rsidRPr="00AE6362">
        <w:rPr>
          <w:rFonts w:cs="Times New Roman"/>
          <w:color w:val="333333"/>
          <w:szCs w:val="24"/>
        </w:rPr>
        <w:t>The Good Will is the only good without any attributes or qualifications. It is guided by the moral law within. Despite all bearing on it, it will shine by itself, as it is done for the sake of duty itself, without any attachments.</w:t>
      </w:r>
      <w:r w:rsidRPr="00AE6362">
        <w:rPr>
          <w:rFonts w:cs="Times New Roman"/>
          <w:color w:val="333333"/>
          <w:szCs w:val="24"/>
        </w:rPr>
        <w:br/>
        <w:t>The Goodwill is a spontaneous force driven by the inner moral force, the force that binds humanity as such by the notion of duty for duty's sake. You can use wealth, courage, happiness, intelligence for any purpose, both good and bad. Once met with failures, they will also vanish.</w:t>
      </w:r>
      <w:r w:rsidR="0022019D" w:rsidRPr="00AE6362">
        <w:rPr>
          <w:rFonts w:cs="Times New Roman"/>
          <w:color w:val="333333"/>
          <w:szCs w:val="24"/>
        </w:rPr>
        <w:t xml:space="preserve"> </w:t>
      </w:r>
      <w:r w:rsidRPr="00AE6362">
        <w:rPr>
          <w:rFonts w:cs="Times New Roman"/>
          <w:color w:val="333333"/>
          <w:szCs w:val="24"/>
        </w:rPr>
        <w:t>But the Goodwill is intrinsically good; it will remain even after failures. All other factors survive at the behest of Goodwill only.</w:t>
      </w:r>
    </w:p>
    <w:p w14:paraId="6D72F53A" w14:textId="77777777" w:rsidR="00CA6C6F" w:rsidRPr="00AE6362" w:rsidRDefault="009F59F5" w:rsidP="00AE6362">
      <w:pPr>
        <w:spacing w:line="480" w:lineRule="auto"/>
        <w:rPr>
          <w:rFonts w:cs="Times New Roman"/>
          <w:szCs w:val="24"/>
          <w:u w:val="single"/>
        </w:rPr>
      </w:pPr>
      <w:r w:rsidRPr="00AE6362">
        <w:rPr>
          <w:rFonts w:cs="Times New Roman"/>
          <w:szCs w:val="24"/>
          <w:u w:val="single"/>
        </w:rPr>
        <w:t>Kant’s Theory of Duty</w:t>
      </w:r>
    </w:p>
    <w:p w14:paraId="6E369A98" w14:textId="77777777" w:rsidR="00964A5F" w:rsidRPr="00AE6362" w:rsidRDefault="009F59F5" w:rsidP="00AE6362">
      <w:pPr>
        <w:spacing w:line="480" w:lineRule="auto"/>
        <w:rPr>
          <w:rFonts w:cs="Times New Roman"/>
          <w:szCs w:val="24"/>
        </w:rPr>
      </w:pPr>
      <w:r w:rsidRPr="00AE6362">
        <w:rPr>
          <w:rFonts w:cs="Times New Roman"/>
          <w:szCs w:val="24"/>
        </w:rPr>
        <w:tab/>
        <w:t>Kant</w:t>
      </w:r>
      <w:r w:rsidR="00AE6362">
        <w:rPr>
          <w:rFonts w:cs="Times New Roman"/>
          <w:szCs w:val="24"/>
        </w:rPr>
        <w:t>'</w:t>
      </w:r>
      <w:r w:rsidRPr="00AE6362">
        <w:rPr>
          <w:rFonts w:cs="Times New Roman"/>
          <w:szCs w:val="24"/>
        </w:rPr>
        <w:t>s Ethics al</w:t>
      </w:r>
      <w:r w:rsidR="00AE6362">
        <w:rPr>
          <w:rFonts w:cs="Times New Roman"/>
          <w:szCs w:val="24"/>
        </w:rPr>
        <w:t>so</w:t>
      </w:r>
      <w:r w:rsidRPr="00AE6362">
        <w:rPr>
          <w:rFonts w:cs="Times New Roman"/>
          <w:szCs w:val="24"/>
        </w:rPr>
        <w:t xml:space="preserve"> </w:t>
      </w:r>
      <w:r w:rsidR="00A06EAE" w:rsidRPr="00AE6362">
        <w:rPr>
          <w:rFonts w:cs="Times New Roman"/>
          <w:szCs w:val="24"/>
        </w:rPr>
        <w:t>surro</w:t>
      </w:r>
      <w:r w:rsidR="00AE6362">
        <w:rPr>
          <w:rFonts w:cs="Times New Roman"/>
          <w:szCs w:val="24"/>
        </w:rPr>
        <w:t>u</w:t>
      </w:r>
      <w:r w:rsidR="00A06EAE" w:rsidRPr="00AE6362">
        <w:rPr>
          <w:rFonts w:cs="Times New Roman"/>
          <w:szCs w:val="24"/>
        </w:rPr>
        <w:t xml:space="preserve">nds the concept of </w:t>
      </w:r>
      <w:r w:rsidR="00BB2230" w:rsidRPr="00AE6362">
        <w:rPr>
          <w:rFonts w:cs="Times New Roman"/>
          <w:szCs w:val="24"/>
        </w:rPr>
        <w:t>duty. This tells how and when a specifi</w:t>
      </w:r>
      <w:r w:rsidR="008940D5" w:rsidRPr="00AE6362">
        <w:rPr>
          <w:rFonts w:cs="Times New Roman"/>
          <w:szCs w:val="24"/>
        </w:rPr>
        <w:t>c duty should be performed. This theory explains that some actions should not be performed, no matter whatever the co</w:t>
      </w:r>
      <w:r w:rsidR="00AE6362">
        <w:rPr>
          <w:rFonts w:cs="Times New Roman"/>
          <w:szCs w:val="24"/>
        </w:rPr>
        <w:t>nseque</w:t>
      </w:r>
      <w:r w:rsidR="008940D5" w:rsidRPr="00AE6362">
        <w:rPr>
          <w:rFonts w:cs="Times New Roman"/>
          <w:szCs w:val="24"/>
        </w:rPr>
        <w:t xml:space="preserve">nces are. Moreover, Kant was of the view that </w:t>
      </w:r>
      <w:r w:rsidR="00F07F34" w:rsidRPr="00AE6362">
        <w:rPr>
          <w:rFonts w:cs="Times New Roman"/>
          <w:szCs w:val="24"/>
        </w:rPr>
        <w:t>people do not perform their duties grudgingly.</w:t>
      </w:r>
      <w:r w:rsidR="0056789D" w:rsidRPr="00AE6362">
        <w:rPr>
          <w:rFonts w:cs="Times New Roman"/>
          <w:szCs w:val="24"/>
        </w:rPr>
        <w:t xml:space="preserve"> Kant was of the view that d</w:t>
      </w:r>
      <w:r w:rsidR="0016447F" w:rsidRPr="00AE6362">
        <w:rPr>
          <w:rFonts w:cs="Times New Roman"/>
          <w:szCs w:val="24"/>
        </w:rPr>
        <w:t xml:space="preserve">uty bounds a person and forces them to act </w:t>
      </w:r>
      <w:r w:rsidR="00EF603B" w:rsidRPr="00AE6362">
        <w:rPr>
          <w:rFonts w:cs="Times New Roman"/>
          <w:szCs w:val="24"/>
        </w:rPr>
        <w:t>against</w:t>
      </w:r>
      <w:r w:rsidR="0056789D" w:rsidRPr="00AE6362">
        <w:rPr>
          <w:rFonts w:cs="Times New Roman"/>
          <w:szCs w:val="24"/>
        </w:rPr>
        <w:t xml:space="preserve"> their will and inclinations</w:t>
      </w:r>
      <w:r w:rsidR="00CB1423" w:rsidRPr="00AE6362">
        <w:rPr>
          <w:rFonts w:cs="Times New Roman"/>
          <w:szCs w:val="24"/>
        </w:rPr>
        <w:t xml:space="preserve">. </w:t>
      </w:r>
    </w:p>
    <w:p w14:paraId="3FD5A20B" w14:textId="77777777" w:rsidR="006B3E15" w:rsidRPr="00AE6362" w:rsidRDefault="009F59F5" w:rsidP="00AE6362">
      <w:pPr>
        <w:spacing w:line="480" w:lineRule="auto"/>
        <w:rPr>
          <w:rFonts w:cs="Times New Roman"/>
          <w:szCs w:val="24"/>
          <w:u w:val="single"/>
        </w:rPr>
      </w:pPr>
      <w:r w:rsidRPr="00AE6362">
        <w:rPr>
          <w:rFonts w:cs="Times New Roman"/>
          <w:szCs w:val="24"/>
          <w:u w:val="single"/>
        </w:rPr>
        <w:t xml:space="preserve">Acting in </w:t>
      </w:r>
      <w:r w:rsidR="00275A6B" w:rsidRPr="00AE6362">
        <w:rPr>
          <w:rFonts w:cs="Times New Roman"/>
          <w:szCs w:val="24"/>
          <w:u w:val="single"/>
        </w:rPr>
        <w:t>Conformity</w:t>
      </w:r>
      <w:r w:rsidRPr="00AE6362">
        <w:rPr>
          <w:rFonts w:cs="Times New Roman"/>
          <w:szCs w:val="24"/>
          <w:u w:val="single"/>
        </w:rPr>
        <w:t xml:space="preserve"> wi</w:t>
      </w:r>
      <w:r w:rsidR="00275A6B" w:rsidRPr="00AE6362">
        <w:rPr>
          <w:rFonts w:cs="Times New Roman"/>
          <w:szCs w:val="24"/>
          <w:u w:val="single"/>
        </w:rPr>
        <w:t>th the Moral Law</w:t>
      </w:r>
    </w:p>
    <w:p w14:paraId="01B65E56" w14:textId="2BC3259E" w:rsidR="002E5800" w:rsidRPr="00AE6362" w:rsidRDefault="009F59F5" w:rsidP="00AE6362">
      <w:pPr>
        <w:spacing w:line="480" w:lineRule="auto"/>
        <w:rPr>
          <w:rFonts w:cs="Times New Roman"/>
          <w:szCs w:val="24"/>
        </w:rPr>
      </w:pPr>
      <w:r w:rsidRPr="00AE6362">
        <w:rPr>
          <w:rFonts w:cs="Times New Roman"/>
          <w:szCs w:val="24"/>
        </w:rPr>
        <w:tab/>
        <w:t xml:space="preserve">Taking an action in accordance to </w:t>
      </w:r>
      <w:r w:rsidR="009C6EC4" w:rsidRPr="00AE6362">
        <w:rPr>
          <w:rFonts w:cs="Times New Roman"/>
          <w:szCs w:val="24"/>
        </w:rPr>
        <w:t xml:space="preserve">the moral law or as per the moral values of a place refers to that </w:t>
      </w:r>
      <w:r w:rsidR="00A15FD4" w:rsidRPr="00AE6362">
        <w:rPr>
          <w:rFonts w:cs="Times New Roman"/>
          <w:szCs w:val="24"/>
        </w:rPr>
        <w:t xml:space="preserve">a person should act </w:t>
      </w:r>
      <w:r w:rsidR="00AE6362">
        <w:rPr>
          <w:rFonts w:cs="Times New Roman"/>
          <w:szCs w:val="24"/>
        </w:rPr>
        <w:t>e</w:t>
      </w:r>
      <w:r w:rsidR="009C4F49">
        <w:rPr>
          <w:rFonts w:cs="Times New Roman"/>
          <w:szCs w:val="24"/>
        </w:rPr>
        <w:t>xactly in accordance to</w:t>
      </w:r>
      <w:r w:rsidR="00032290" w:rsidRPr="00AE6362">
        <w:rPr>
          <w:rFonts w:cs="Times New Roman"/>
          <w:szCs w:val="24"/>
        </w:rPr>
        <w:t xml:space="preserve"> moral values established at that place </w:t>
      </w:r>
      <w:r w:rsidR="009C4F49">
        <w:rPr>
          <w:rFonts w:cs="Times New Roman"/>
          <w:szCs w:val="24"/>
        </w:rPr>
        <w:t xml:space="preserve">and </w:t>
      </w:r>
      <w:r w:rsidR="00964A5F" w:rsidRPr="00AE6362">
        <w:rPr>
          <w:rFonts w:cs="Times New Roman"/>
          <w:szCs w:val="24"/>
        </w:rPr>
        <w:t xml:space="preserve">society. </w:t>
      </w:r>
      <w:r w:rsidR="00810CAF" w:rsidRPr="00AE6362">
        <w:rPr>
          <w:rFonts w:cs="Times New Roman"/>
          <w:szCs w:val="24"/>
        </w:rPr>
        <w:t xml:space="preserve">The theory of acting in accordance with the </w:t>
      </w:r>
      <w:r w:rsidR="00245B66" w:rsidRPr="00AE6362">
        <w:rPr>
          <w:rFonts w:cs="Times New Roman"/>
          <w:szCs w:val="24"/>
        </w:rPr>
        <w:t>moral values of a culture or the society states that no matter what the consequ</w:t>
      </w:r>
      <w:r w:rsidR="00AE6362">
        <w:rPr>
          <w:rFonts w:cs="Times New Roman"/>
          <w:szCs w:val="24"/>
        </w:rPr>
        <w:t>e</w:t>
      </w:r>
      <w:r w:rsidR="00245B66" w:rsidRPr="00AE6362">
        <w:rPr>
          <w:rFonts w:cs="Times New Roman"/>
          <w:szCs w:val="24"/>
        </w:rPr>
        <w:t>nces are, a person should never forget to keep his or her actions accor</w:t>
      </w:r>
      <w:r w:rsidR="009C4F49">
        <w:rPr>
          <w:rFonts w:cs="Times New Roman"/>
          <w:szCs w:val="24"/>
        </w:rPr>
        <w:t>ding to</w:t>
      </w:r>
      <w:r w:rsidR="004C29A0" w:rsidRPr="00AE6362">
        <w:rPr>
          <w:rFonts w:cs="Times New Roman"/>
          <w:szCs w:val="24"/>
        </w:rPr>
        <w:t xml:space="preserve"> moral values of that place. </w:t>
      </w:r>
    </w:p>
    <w:p w14:paraId="4C4DB0A7" w14:textId="77777777" w:rsidR="00275A6B" w:rsidRPr="00AE6362" w:rsidRDefault="009F59F5" w:rsidP="00AE6362">
      <w:pPr>
        <w:spacing w:line="480" w:lineRule="auto"/>
        <w:rPr>
          <w:rFonts w:cs="Times New Roman"/>
          <w:szCs w:val="24"/>
          <w:u w:val="single"/>
        </w:rPr>
      </w:pPr>
      <w:r w:rsidRPr="00AE6362">
        <w:rPr>
          <w:rFonts w:cs="Times New Roman"/>
          <w:szCs w:val="24"/>
          <w:u w:val="single"/>
        </w:rPr>
        <w:t>Acting For The Sake Of Moral Law</w:t>
      </w:r>
    </w:p>
    <w:p w14:paraId="5B7EE557" w14:textId="77777777" w:rsidR="00755E2A" w:rsidRPr="00AE6362" w:rsidRDefault="009F59F5" w:rsidP="00AE6362">
      <w:pPr>
        <w:spacing w:line="480" w:lineRule="auto"/>
        <w:rPr>
          <w:rFonts w:cs="Times New Roman"/>
          <w:szCs w:val="24"/>
        </w:rPr>
      </w:pPr>
      <w:r w:rsidRPr="00AE6362">
        <w:rPr>
          <w:rFonts w:cs="Times New Roman"/>
          <w:szCs w:val="24"/>
        </w:rPr>
        <w:tab/>
      </w:r>
      <w:r w:rsidRPr="00AE6362">
        <w:rPr>
          <w:rFonts w:cs="Times New Roman"/>
          <w:color w:val="333333"/>
          <w:szCs w:val="24"/>
        </w:rPr>
        <w:t>Kant wrote the Critique of Pure Reason to secure the possibility of transcendental freedom. The moral law (in all its formulations) addres</w:t>
      </w:r>
      <w:r w:rsidR="00AE6362">
        <w:rPr>
          <w:rFonts w:cs="Times New Roman"/>
          <w:color w:val="333333"/>
          <w:szCs w:val="24"/>
        </w:rPr>
        <w:t>se</w:t>
      </w:r>
      <w:r w:rsidRPr="00AE6362">
        <w:rPr>
          <w:rFonts w:cs="Times New Roman"/>
          <w:color w:val="333333"/>
          <w:szCs w:val="24"/>
        </w:rPr>
        <w:t xml:space="preserve">s the requirements of transcendental freedom: that action </w:t>
      </w:r>
      <w:r w:rsidR="00AE6362">
        <w:rPr>
          <w:rFonts w:cs="Times New Roman"/>
          <w:color w:val="333333"/>
          <w:szCs w:val="24"/>
        </w:rPr>
        <w:t>is</w:t>
      </w:r>
      <w:r w:rsidRPr="00AE6362">
        <w:rPr>
          <w:rFonts w:cs="Times New Roman"/>
          <w:color w:val="333333"/>
          <w:szCs w:val="24"/>
        </w:rPr>
        <w:t xml:space="preserve"> autonomous and arise out of the practice of reason, and not be </w:t>
      </w:r>
      <w:r w:rsidR="00032290" w:rsidRPr="00AE6362">
        <w:rPr>
          <w:rFonts w:cs="Times New Roman"/>
          <w:color w:val="333333"/>
          <w:szCs w:val="24"/>
        </w:rPr>
        <w:t>heteronomous</w:t>
      </w:r>
      <w:r w:rsidRPr="00AE6362">
        <w:rPr>
          <w:rFonts w:cs="Times New Roman"/>
          <w:color w:val="333333"/>
          <w:szCs w:val="24"/>
        </w:rPr>
        <w:t xml:space="preserve"> influenced by empirical causality.</w:t>
      </w:r>
    </w:p>
    <w:p w14:paraId="2E310FF3" w14:textId="77777777" w:rsidR="00D01016" w:rsidRPr="00AE6362" w:rsidRDefault="009F59F5" w:rsidP="00AE6362">
      <w:pPr>
        <w:spacing w:line="480" w:lineRule="auto"/>
        <w:rPr>
          <w:rFonts w:cs="Times New Roman"/>
          <w:szCs w:val="24"/>
          <w:u w:val="single"/>
        </w:rPr>
      </w:pPr>
      <w:r w:rsidRPr="00AE6362">
        <w:rPr>
          <w:rFonts w:cs="Times New Roman"/>
          <w:szCs w:val="24"/>
          <w:u w:val="single"/>
        </w:rPr>
        <w:t xml:space="preserve">Difference between Acting In Conformity With </w:t>
      </w:r>
      <w:r w:rsidR="00316481" w:rsidRPr="00AE6362">
        <w:rPr>
          <w:rFonts w:cs="Times New Roman"/>
          <w:szCs w:val="24"/>
          <w:u w:val="single"/>
        </w:rPr>
        <w:t>the</w:t>
      </w:r>
      <w:r w:rsidRPr="00AE6362">
        <w:rPr>
          <w:rFonts w:cs="Times New Roman"/>
          <w:szCs w:val="24"/>
          <w:u w:val="single"/>
        </w:rPr>
        <w:t xml:space="preserve"> Moral Law </w:t>
      </w:r>
      <w:r w:rsidR="00316481" w:rsidRPr="00AE6362">
        <w:rPr>
          <w:rFonts w:cs="Times New Roman"/>
          <w:szCs w:val="24"/>
          <w:u w:val="single"/>
        </w:rPr>
        <w:t>and</w:t>
      </w:r>
      <w:r w:rsidRPr="00AE6362">
        <w:rPr>
          <w:rFonts w:cs="Times New Roman"/>
          <w:szCs w:val="24"/>
          <w:u w:val="single"/>
        </w:rPr>
        <w:t xml:space="preserve"> Acting For The Sake Of Moral Law</w:t>
      </w:r>
    </w:p>
    <w:p w14:paraId="2B3DB2D9" w14:textId="77777777" w:rsidR="00D01016" w:rsidRPr="00AE6362" w:rsidRDefault="009F59F5" w:rsidP="00AE6362">
      <w:pPr>
        <w:spacing w:line="480" w:lineRule="auto"/>
        <w:rPr>
          <w:rFonts w:cs="Times New Roman"/>
          <w:szCs w:val="24"/>
        </w:rPr>
      </w:pPr>
      <w:r w:rsidRPr="00AE6362">
        <w:rPr>
          <w:rFonts w:cs="Times New Roman"/>
          <w:szCs w:val="24"/>
        </w:rPr>
        <w:tab/>
        <w:t xml:space="preserve">In the </w:t>
      </w:r>
      <w:r w:rsidR="00D64502" w:rsidRPr="00AE6362">
        <w:rPr>
          <w:rFonts w:cs="Times New Roman"/>
          <w:szCs w:val="24"/>
        </w:rPr>
        <w:t>eyes</w:t>
      </w:r>
      <w:r w:rsidRPr="00AE6362">
        <w:rPr>
          <w:rFonts w:cs="Times New Roman"/>
          <w:szCs w:val="24"/>
        </w:rPr>
        <w:t xml:space="preserve"> of Immanuel </w:t>
      </w:r>
      <w:r w:rsidR="008F6F93" w:rsidRPr="00AE6362">
        <w:rPr>
          <w:rFonts w:cs="Times New Roman"/>
          <w:szCs w:val="24"/>
        </w:rPr>
        <w:t>Kant</w:t>
      </w:r>
      <w:r w:rsidRPr="00AE6362">
        <w:rPr>
          <w:rFonts w:cs="Times New Roman"/>
          <w:szCs w:val="24"/>
        </w:rPr>
        <w:t xml:space="preserve">, the moral value of </w:t>
      </w:r>
      <w:r w:rsidR="00FB30E6" w:rsidRPr="00AE6362">
        <w:rPr>
          <w:rFonts w:cs="Times New Roman"/>
          <w:szCs w:val="24"/>
        </w:rPr>
        <w:t xml:space="preserve">what </w:t>
      </w:r>
      <w:r w:rsidRPr="00AE6362">
        <w:rPr>
          <w:rFonts w:cs="Times New Roman"/>
          <w:szCs w:val="24"/>
        </w:rPr>
        <w:t xml:space="preserve">a person does not depend on the </w:t>
      </w:r>
      <w:r w:rsidR="00FB30E6" w:rsidRPr="00AE6362">
        <w:rPr>
          <w:rFonts w:cs="Times New Roman"/>
          <w:szCs w:val="24"/>
        </w:rPr>
        <w:t xml:space="preserve">actual action. An </w:t>
      </w:r>
      <w:r w:rsidR="008F6F93" w:rsidRPr="00AE6362">
        <w:rPr>
          <w:rFonts w:cs="Times New Roman"/>
          <w:szCs w:val="24"/>
        </w:rPr>
        <w:t>action</w:t>
      </w:r>
      <w:r w:rsidR="00FB30E6" w:rsidRPr="00AE6362">
        <w:rPr>
          <w:rFonts w:cs="Times New Roman"/>
          <w:szCs w:val="24"/>
        </w:rPr>
        <w:t xml:space="preserve"> is not actually good or bad. </w:t>
      </w:r>
      <w:r w:rsidR="00D64502" w:rsidRPr="00AE6362">
        <w:rPr>
          <w:rFonts w:cs="Times New Roman"/>
          <w:szCs w:val="24"/>
        </w:rPr>
        <w:t xml:space="preserve">It is actually the </w:t>
      </w:r>
      <w:r w:rsidR="00D5294C" w:rsidRPr="00AE6362">
        <w:rPr>
          <w:rFonts w:cs="Times New Roman"/>
          <w:szCs w:val="24"/>
        </w:rPr>
        <w:t xml:space="preserve">results of those actions that decide whether these actions are good or bad. </w:t>
      </w:r>
      <w:r w:rsidR="000F0171" w:rsidRPr="00AE6362">
        <w:rPr>
          <w:rFonts w:cs="Times New Roman"/>
          <w:szCs w:val="24"/>
        </w:rPr>
        <w:t xml:space="preserve">The only factor that decides that whether an action is morally good or bad is the intention or motive behind </w:t>
      </w:r>
      <w:r w:rsidR="00816F75" w:rsidRPr="00AE6362">
        <w:rPr>
          <w:rFonts w:cs="Times New Roman"/>
          <w:szCs w:val="24"/>
        </w:rPr>
        <w:t xml:space="preserve">those actions. </w:t>
      </w:r>
      <w:r w:rsidR="00400747" w:rsidRPr="00AE6362">
        <w:rPr>
          <w:rFonts w:cs="Times New Roman"/>
          <w:szCs w:val="24"/>
        </w:rPr>
        <w:t>This is where the</w:t>
      </w:r>
      <w:r w:rsidR="00B304CF" w:rsidRPr="00AE6362">
        <w:rPr>
          <w:rFonts w:cs="Times New Roman"/>
          <w:szCs w:val="24"/>
        </w:rPr>
        <w:t xml:space="preserve"> difference in the </w:t>
      </w:r>
      <w:r w:rsidR="008F6F93" w:rsidRPr="00AE6362">
        <w:rPr>
          <w:rFonts w:cs="Times New Roman"/>
          <w:szCs w:val="24"/>
        </w:rPr>
        <w:t>concept</w:t>
      </w:r>
      <w:r w:rsidR="00B304CF" w:rsidRPr="00AE6362">
        <w:rPr>
          <w:rFonts w:cs="Times New Roman"/>
          <w:szCs w:val="24"/>
        </w:rPr>
        <w:t xml:space="preserve"> of acting out of conformity and acting out of moral laws </w:t>
      </w:r>
      <w:r w:rsidR="008F6F93" w:rsidRPr="00AE6362">
        <w:rPr>
          <w:rFonts w:cs="Times New Roman"/>
          <w:szCs w:val="24"/>
        </w:rPr>
        <w:t xml:space="preserve">lies. </w:t>
      </w:r>
    </w:p>
    <w:p w14:paraId="7902F2F0" w14:textId="77777777" w:rsidR="00275A6B" w:rsidRPr="00AE6362" w:rsidRDefault="009F59F5" w:rsidP="00AE6362">
      <w:pPr>
        <w:spacing w:line="480" w:lineRule="auto"/>
        <w:rPr>
          <w:rFonts w:cs="Times New Roman"/>
          <w:szCs w:val="24"/>
          <w:u w:val="single"/>
        </w:rPr>
      </w:pPr>
      <w:r w:rsidRPr="00AE6362">
        <w:rPr>
          <w:rFonts w:cs="Times New Roman"/>
          <w:szCs w:val="24"/>
          <w:u w:val="single"/>
        </w:rPr>
        <w:t>Death Penalty or Capital Punishment</w:t>
      </w:r>
    </w:p>
    <w:p w14:paraId="012EE5AA" w14:textId="15AC6B5A" w:rsidR="00D0491D" w:rsidRPr="00AE6362" w:rsidRDefault="009F59F5" w:rsidP="00AE6362">
      <w:pPr>
        <w:spacing w:line="480" w:lineRule="auto"/>
        <w:rPr>
          <w:rFonts w:cs="Times New Roman"/>
          <w:szCs w:val="24"/>
        </w:rPr>
      </w:pPr>
      <w:r w:rsidRPr="00AE6362">
        <w:rPr>
          <w:rFonts w:cs="Times New Roman"/>
          <w:szCs w:val="24"/>
        </w:rPr>
        <w:tab/>
      </w:r>
      <w:r w:rsidR="007140F0" w:rsidRPr="00AE6362">
        <w:rPr>
          <w:rFonts w:cs="Times New Roman"/>
          <w:szCs w:val="24"/>
        </w:rPr>
        <w:t xml:space="preserve">Death penalty, </w:t>
      </w:r>
      <w:r w:rsidR="002906F1" w:rsidRPr="00AE6362">
        <w:rPr>
          <w:rFonts w:cs="Times New Roman"/>
          <w:szCs w:val="24"/>
        </w:rPr>
        <w:t>also</w:t>
      </w:r>
      <w:r w:rsidR="007140F0" w:rsidRPr="00AE6362">
        <w:rPr>
          <w:rFonts w:cs="Times New Roman"/>
          <w:szCs w:val="24"/>
        </w:rPr>
        <w:t xml:space="preserve"> known as capital punishment, is a government-sanctioned </w:t>
      </w:r>
      <w:r w:rsidR="002906F1" w:rsidRPr="00AE6362">
        <w:rPr>
          <w:rFonts w:cs="Times New Roman"/>
          <w:szCs w:val="24"/>
        </w:rPr>
        <w:t>punishment or</w:t>
      </w:r>
      <w:r w:rsidR="007140F0" w:rsidRPr="00AE6362">
        <w:rPr>
          <w:rFonts w:cs="Times New Roman"/>
          <w:szCs w:val="24"/>
        </w:rPr>
        <w:t xml:space="preserve"> practice where a person is killed by the state as a punishment of a crim</w:t>
      </w:r>
      <w:r w:rsidR="00AE6362">
        <w:rPr>
          <w:rFonts w:cs="Times New Roman"/>
          <w:szCs w:val="24"/>
        </w:rPr>
        <w:t>e</w:t>
      </w:r>
      <w:r w:rsidR="007140F0" w:rsidRPr="00AE6362">
        <w:rPr>
          <w:rFonts w:cs="Times New Roman"/>
          <w:szCs w:val="24"/>
        </w:rPr>
        <w:t xml:space="preserve">. </w:t>
      </w:r>
      <w:r w:rsidR="009F59FC" w:rsidRPr="00AE6362">
        <w:rPr>
          <w:rFonts w:cs="Times New Roman"/>
          <w:szCs w:val="24"/>
        </w:rPr>
        <w:t>The sentence that a person sh</w:t>
      </w:r>
      <w:r w:rsidR="00AE6362">
        <w:rPr>
          <w:rFonts w:cs="Times New Roman"/>
          <w:szCs w:val="24"/>
        </w:rPr>
        <w:t>o</w:t>
      </w:r>
      <w:r w:rsidR="009C4F49">
        <w:rPr>
          <w:rFonts w:cs="Times New Roman"/>
          <w:szCs w:val="24"/>
        </w:rPr>
        <w:t>uld be killed or murdered</w:t>
      </w:r>
      <w:r w:rsidR="0054735A" w:rsidRPr="00AE6362">
        <w:rPr>
          <w:rFonts w:cs="Times New Roman"/>
          <w:szCs w:val="24"/>
        </w:rPr>
        <w:t xml:space="preserve"> on the order of the government i</w:t>
      </w:r>
      <w:r w:rsidR="00AE6362">
        <w:rPr>
          <w:rFonts w:cs="Times New Roman"/>
          <w:szCs w:val="24"/>
        </w:rPr>
        <w:t>s</w:t>
      </w:r>
      <w:r w:rsidR="0054735A" w:rsidRPr="00AE6362">
        <w:rPr>
          <w:rFonts w:cs="Times New Roman"/>
          <w:szCs w:val="24"/>
        </w:rPr>
        <w:t xml:space="preserve"> known as death penalty and the process is known as execution. </w:t>
      </w:r>
      <w:r w:rsidR="00F32AE1" w:rsidRPr="00AE6362">
        <w:rPr>
          <w:rFonts w:cs="Times New Roman"/>
          <w:szCs w:val="24"/>
        </w:rPr>
        <w:t xml:space="preserve">It is usually sanctioned to a person in the case of a very serious crime like murder. Capital punishment or death penalty is a very controversial topic </w:t>
      </w:r>
      <w:r w:rsidR="00C04D33" w:rsidRPr="00AE6362">
        <w:rPr>
          <w:rFonts w:cs="Times New Roman"/>
          <w:szCs w:val="24"/>
        </w:rPr>
        <w:t>and has been an issue of debate for a very long time.</w:t>
      </w:r>
    </w:p>
    <w:p w14:paraId="7F2D63A0" w14:textId="77777777" w:rsidR="001409E4" w:rsidRPr="00AE6362" w:rsidRDefault="009F59F5" w:rsidP="00AE6362">
      <w:pPr>
        <w:spacing w:line="480" w:lineRule="auto"/>
        <w:rPr>
          <w:rFonts w:cs="Times New Roman"/>
          <w:szCs w:val="24"/>
          <w:u w:val="single"/>
        </w:rPr>
      </w:pPr>
      <w:r w:rsidRPr="00AE6362">
        <w:rPr>
          <w:rFonts w:cs="Times New Roman"/>
          <w:szCs w:val="24"/>
          <w:u w:val="single"/>
        </w:rPr>
        <w:t xml:space="preserve">Immanuel Kant’s </w:t>
      </w:r>
      <w:r w:rsidR="00553F72" w:rsidRPr="00AE6362">
        <w:rPr>
          <w:rFonts w:cs="Times New Roman"/>
          <w:szCs w:val="24"/>
          <w:u w:val="single"/>
        </w:rPr>
        <w:t>views</w:t>
      </w:r>
      <w:r w:rsidRPr="00AE6362">
        <w:rPr>
          <w:rFonts w:cs="Times New Roman"/>
          <w:szCs w:val="24"/>
          <w:u w:val="single"/>
        </w:rPr>
        <w:t xml:space="preserve"> about </w:t>
      </w:r>
      <w:r w:rsidR="00AE6362">
        <w:rPr>
          <w:rFonts w:cs="Times New Roman"/>
          <w:szCs w:val="24"/>
          <w:u w:val="single"/>
        </w:rPr>
        <w:t xml:space="preserve">the </w:t>
      </w:r>
      <w:r w:rsidRPr="00AE6362">
        <w:rPr>
          <w:rFonts w:cs="Times New Roman"/>
          <w:szCs w:val="24"/>
          <w:u w:val="single"/>
        </w:rPr>
        <w:t xml:space="preserve">Death Penalty </w:t>
      </w:r>
    </w:p>
    <w:p w14:paraId="0B53EC29" w14:textId="77777777" w:rsidR="00275A6B" w:rsidRPr="00AE6362" w:rsidRDefault="009F59F5" w:rsidP="00AE6362">
      <w:pPr>
        <w:spacing w:line="480" w:lineRule="auto"/>
        <w:rPr>
          <w:rFonts w:cs="Times New Roman"/>
          <w:szCs w:val="24"/>
        </w:rPr>
      </w:pPr>
      <w:r w:rsidRPr="00AE6362">
        <w:rPr>
          <w:rFonts w:cs="Times New Roman"/>
          <w:szCs w:val="24"/>
        </w:rPr>
        <w:tab/>
        <w:t xml:space="preserve">Immanuel </w:t>
      </w:r>
      <w:r w:rsidR="002906F1" w:rsidRPr="00AE6362">
        <w:rPr>
          <w:rFonts w:cs="Times New Roman"/>
          <w:szCs w:val="24"/>
        </w:rPr>
        <w:t>Kant</w:t>
      </w:r>
      <w:r w:rsidRPr="00AE6362">
        <w:rPr>
          <w:rFonts w:cs="Times New Roman"/>
          <w:szCs w:val="24"/>
        </w:rPr>
        <w:t xml:space="preserve"> had very clear and intricate views about the </w:t>
      </w:r>
      <w:r w:rsidR="002906F1" w:rsidRPr="00AE6362">
        <w:rPr>
          <w:rFonts w:cs="Times New Roman"/>
          <w:szCs w:val="24"/>
        </w:rPr>
        <w:t xml:space="preserve">Death penalty. </w:t>
      </w:r>
      <w:r w:rsidR="0033172E" w:rsidRPr="00AE6362">
        <w:rPr>
          <w:rFonts w:cs="Times New Roman"/>
          <w:szCs w:val="24"/>
        </w:rPr>
        <w:t>He was once found quoting:</w:t>
      </w:r>
    </w:p>
    <w:p w14:paraId="2D97A9A7" w14:textId="77777777" w:rsidR="00CA6C6F" w:rsidRPr="00AE6362" w:rsidRDefault="009F59F5" w:rsidP="00AE6362">
      <w:pPr>
        <w:spacing w:line="480" w:lineRule="auto"/>
        <w:ind w:firstLine="720"/>
        <w:rPr>
          <w:rFonts w:cs="Times New Roman"/>
          <w:szCs w:val="24"/>
          <w:u w:val="single"/>
        </w:rPr>
      </w:pPr>
      <w:r w:rsidRPr="00AE6362">
        <w:rPr>
          <w:rFonts w:cs="Times New Roman"/>
          <w:szCs w:val="24"/>
        </w:rPr>
        <w:t>“</w:t>
      </w:r>
      <w:r w:rsidR="002F0A1A" w:rsidRPr="00AE6362">
        <w:rPr>
          <w:rFonts w:cs="Times New Roman"/>
          <w:szCs w:val="24"/>
        </w:rPr>
        <w:t xml:space="preserve">Even if a civil society were to be dissolved by the consent of all its members (e.g., if a people inhabiting an island decided to separate and disperse throughout the world), the last murderer remaining in the prison would first have to be executed, so that each has done to him what his deeds deserve and blood guilt does not cling to the people for not having insisted upon this punishment; for otherwise the people can be regarded as collaborators in this public violation of </w:t>
      </w:r>
      <w:r w:rsidRPr="00AE6362">
        <w:rPr>
          <w:rFonts w:cs="Times New Roman"/>
          <w:szCs w:val="24"/>
        </w:rPr>
        <w:t>justice.”</w:t>
      </w:r>
      <w:r w:rsidR="00C66968" w:rsidRPr="00AE6362">
        <w:rPr>
          <w:rFonts w:cs="Times New Roman"/>
          <w:szCs w:val="24"/>
        </w:rPr>
        <w:t xml:space="preserve"> (Kant)</w:t>
      </w:r>
    </w:p>
    <w:p w14:paraId="2E542D75" w14:textId="77777777" w:rsidR="00355491" w:rsidRPr="00AE6362" w:rsidRDefault="00355491" w:rsidP="00AE6362">
      <w:pPr>
        <w:spacing w:line="480" w:lineRule="auto"/>
        <w:rPr>
          <w:rFonts w:cs="Times New Roman"/>
          <w:szCs w:val="24"/>
          <w:u w:val="single"/>
        </w:rPr>
      </w:pPr>
    </w:p>
    <w:p w14:paraId="6E60A769" w14:textId="77777777" w:rsidR="00355491" w:rsidRPr="00AE6362" w:rsidRDefault="009F59F5" w:rsidP="00AE6362">
      <w:pPr>
        <w:spacing w:line="480" w:lineRule="auto"/>
        <w:rPr>
          <w:rFonts w:cs="Times New Roman"/>
          <w:b/>
          <w:szCs w:val="24"/>
          <w:u w:val="single"/>
        </w:rPr>
      </w:pPr>
      <w:r w:rsidRPr="00AE6362">
        <w:rPr>
          <w:rFonts w:cs="Times New Roman"/>
          <w:b/>
          <w:szCs w:val="24"/>
          <w:u w:val="single"/>
        </w:rPr>
        <w:t>Conclusion</w:t>
      </w:r>
    </w:p>
    <w:p w14:paraId="0D03530B" w14:textId="129F14CB" w:rsidR="00C66968" w:rsidRPr="00AE6362" w:rsidRDefault="009F59F5" w:rsidP="00AE6362">
      <w:pPr>
        <w:spacing w:line="480" w:lineRule="auto"/>
        <w:rPr>
          <w:rFonts w:cs="Times New Roman"/>
          <w:szCs w:val="24"/>
        </w:rPr>
      </w:pPr>
      <w:r w:rsidRPr="00AE6362">
        <w:rPr>
          <w:rFonts w:cs="Times New Roman"/>
          <w:szCs w:val="24"/>
        </w:rPr>
        <w:tab/>
        <w:t xml:space="preserve">In a nutshell, it can be concluded that Kant had very intricate and elaborated views </w:t>
      </w:r>
      <w:r w:rsidR="00492219" w:rsidRPr="00AE6362">
        <w:rPr>
          <w:rFonts w:cs="Times New Roman"/>
          <w:szCs w:val="24"/>
        </w:rPr>
        <w:t xml:space="preserve">about ethics and morality. He </w:t>
      </w:r>
      <w:r w:rsidR="001D2844" w:rsidRPr="00AE6362">
        <w:rPr>
          <w:rFonts w:cs="Times New Roman"/>
          <w:szCs w:val="24"/>
        </w:rPr>
        <w:t xml:space="preserve">had </w:t>
      </w:r>
      <w:r w:rsidR="00B20299" w:rsidRPr="00AE6362">
        <w:rPr>
          <w:rFonts w:cs="Times New Roman"/>
          <w:szCs w:val="24"/>
        </w:rPr>
        <w:t>distinct</w:t>
      </w:r>
      <w:r w:rsidR="001D2844" w:rsidRPr="00AE6362">
        <w:rPr>
          <w:rFonts w:cs="Times New Roman"/>
          <w:szCs w:val="24"/>
        </w:rPr>
        <w:t xml:space="preserve"> </w:t>
      </w:r>
      <w:r w:rsidR="00B20299" w:rsidRPr="00AE6362">
        <w:rPr>
          <w:rFonts w:cs="Times New Roman"/>
          <w:szCs w:val="24"/>
        </w:rPr>
        <w:t>views</w:t>
      </w:r>
      <w:r w:rsidR="001D2844" w:rsidRPr="00AE6362">
        <w:rPr>
          <w:rFonts w:cs="Times New Roman"/>
          <w:szCs w:val="24"/>
        </w:rPr>
        <w:t xml:space="preserve"> about the </w:t>
      </w:r>
      <w:r w:rsidR="0066122A" w:rsidRPr="00AE6362">
        <w:rPr>
          <w:rFonts w:cs="Times New Roman"/>
          <w:szCs w:val="24"/>
        </w:rPr>
        <w:t>ethical per</w:t>
      </w:r>
      <w:r w:rsidR="00B20299" w:rsidRPr="00AE6362">
        <w:rPr>
          <w:rFonts w:cs="Times New Roman"/>
          <w:szCs w:val="24"/>
        </w:rPr>
        <w:t xml:space="preserve">spectives of different actions. In this respect, he presented different </w:t>
      </w:r>
      <w:r w:rsidR="003A3B7B" w:rsidRPr="00AE6362">
        <w:rPr>
          <w:rFonts w:cs="Times New Roman"/>
          <w:szCs w:val="24"/>
        </w:rPr>
        <w:t>t</w:t>
      </w:r>
      <w:r w:rsidR="00FA16F8" w:rsidRPr="00AE6362">
        <w:rPr>
          <w:rFonts w:cs="Times New Roman"/>
          <w:szCs w:val="24"/>
        </w:rPr>
        <w:t>heories that presented his various</w:t>
      </w:r>
      <w:r w:rsidR="003A3B7B" w:rsidRPr="00AE6362">
        <w:rPr>
          <w:rFonts w:cs="Times New Roman"/>
          <w:szCs w:val="24"/>
        </w:rPr>
        <w:t xml:space="preserve"> views </w:t>
      </w:r>
      <w:r w:rsidR="001E5C3D" w:rsidRPr="00AE6362">
        <w:rPr>
          <w:rFonts w:cs="Times New Roman"/>
          <w:szCs w:val="24"/>
        </w:rPr>
        <w:t xml:space="preserve">regarding the multiple courses of actions that are performed by humans </w:t>
      </w:r>
      <w:r w:rsidR="00AE6362">
        <w:rPr>
          <w:rFonts w:cs="Times New Roman"/>
          <w:szCs w:val="24"/>
        </w:rPr>
        <w:t>on</w:t>
      </w:r>
      <w:r w:rsidR="001E5C3D" w:rsidRPr="00AE6362">
        <w:rPr>
          <w:rFonts w:cs="Times New Roman"/>
          <w:szCs w:val="24"/>
        </w:rPr>
        <w:t xml:space="preserve"> various occasions. </w:t>
      </w:r>
      <w:r w:rsidR="00E8163B" w:rsidRPr="00AE6362">
        <w:rPr>
          <w:rFonts w:cs="Times New Roman"/>
          <w:szCs w:val="24"/>
        </w:rPr>
        <w:t>These theories were based on the</w:t>
      </w:r>
      <w:r w:rsidR="00543D14" w:rsidRPr="00AE6362">
        <w:rPr>
          <w:rFonts w:cs="Times New Roman"/>
          <w:szCs w:val="24"/>
        </w:rPr>
        <w:t xml:space="preserve"> consequences of these and how these actions affected the</w:t>
      </w:r>
      <w:r w:rsidR="001512C1" w:rsidRPr="00AE6362">
        <w:rPr>
          <w:rFonts w:cs="Times New Roman"/>
          <w:szCs w:val="24"/>
        </w:rPr>
        <w:t xml:space="preserve"> people around or </w:t>
      </w:r>
      <w:r w:rsidR="00F93FC5" w:rsidRPr="00AE6362">
        <w:rPr>
          <w:rFonts w:cs="Times New Roman"/>
          <w:szCs w:val="24"/>
        </w:rPr>
        <w:t xml:space="preserve">society. </w:t>
      </w:r>
      <w:r w:rsidR="00D373B4" w:rsidRPr="00AE6362">
        <w:rPr>
          <w:rFonts w:cs="Times New Roman"/>
          <w:szCs w:val="24"/>
        </w:rPr>
        <w:t>Immanuel</w:t>
      </w:r>
      <w:r w:rsidR="001431EC" w:rsidRPr="00AE6362">
        <w:rPr>
          <w:rFonts w:cs="Times New Roman"/>
          <w:szCs w:val="24"/>
        </w:rPr>
        <w:t xml:space="preserve"> Kant had also very clear and explanatory views about the </w:t>
      </w:r>
      <w:r w:rsidR="00DE1B0D" w:rsidRPr="00AE6362">
        <w:rPr>
          <w:rFonts w:cs="Times New Roman"/>
          <w:szCs w:val="24"/>
        </w:rPr>
        <w:t xml:space="preserve">Death Penalty or Capital Punishment. He was clearly in favor of this </w:t>
      </w:r>
      <w:r w:rsidR="00D373B4" w:rsidRPr="00AE6362">
        <w:rPr>
          <w:rFonts w:cs="Times New Roman"/>
          <w:szCs w:val="24"/>
        </w:rPr>
        <w:t>kind</w:t>
      </w:r>
      <w:r w:rsidR="00DE1B0D" w:rsidRPr="00AE6362">
        <w:rPr>
          <w:rFonts w:cs="Times New Roman"/>
          <w:szCs w:val="24"/>
        </w:rPr>
        <w:t xml:space="preserve"> of </w:t>
      </w:r>
      <w:r w:rsidR="00D373B4" w:rsidRPr="00AE6362">
        <w:rPr>
          <w:rFonts w:cs="Times New Roman"/>
          <w:szCs w:val="24"/>
        </w:rPr>
        <w:t>punishment</w:t>
      </w:r>
      <w:r w:rsidR="00DE1B0D" w:rsidRPr="00AE6362">
        <w:rPr>
          <w:rFonts w:cs="Times New Roman"/>
          <w:szCs w:val="24"/>
        </w:rPr>
        <w:t xml:space="preserve"> and </w:t>
      </w:r>
      <w:r w:rsidR="00D373B4" w:rsidRPr="00AE6362">
        <w:rPr>
          <w:rFonts w:cs="Times New Roman"/>
          <w:szCs w:val="24"/>
        </w:rPr>
        <w:t>had the view that this was the best</w:t>
      </w:r>
      <w:r w:rsidR="00AE6362">
        <w:rPr>
          <w:rFonts w:cs="Times New Roman"/>
          <w:szCs w:val="24"/>
        </w:rPr>
        <w:t>-</w:t>
      </w:r>
      <w:r w:rsidR="00D373B4" w:rsidRPr="00AE6362">
        <w:rPr>
          <w:rFonts w:cs="Times New Roman"/>
          <w:szCs w:val="24"/>
        </w:rPr>
        <w:t xml:space="preserve">served punishment for a murderer. </w:t>
      </w:r>
    </w:p>
    <w:p w14:paraId="5395960D" w14:textId="77777777" w:rsidR="00523A2B" w:rsidRPr="00AE6362" w:rsidRDefault="009F59F5" w:rsidP="00AE6362">
      <w:pPr>
        <w:spacing w:line="480" w:lineRule="auto"/>
        <w:jc w:val="center"/>
        <w:rPr>
          <w:rFonts w:cs="Times New Roman"/>
          <w:szCs w:val="24"/>
        </w:rPr>
      </w:pPr>
      <w:r w:rsidRPr="00AE6362">
        <w:rPr>
          <w:rFonts w:cs="Times New Roman"/>
          <w:szCs w:val="24"/>
        </w:rPr>
        <w:br w:type="page"/>
        <w:t>Works Cited</w:t>
      </w:r>
    </w:p>
    <w:p w14:paraId="2CAA4E62" w14:textId="77777777" w:rsidR="00C66968" w:rsidRPr="00AE6362" w:rsidRDefault="009F59F5" w:rsidP="00AE6362">
      <w:pPr>
        <w:spacing w:line="480" w:lineRule="auto"/>
        <w:rPr>
          <w:rFonts w:cs="Times New Roman"/>
          <w:szCs w:val="24"/>
        </w:rPr>
      </w:pPr>
      <w:r w:rsidRPr="00AE6362">
        <w:rPr>
          <w:rFonts w:cs="Times New Roman"/>
          <w:color w:val="222222"/>
          <w:szCs w:val="24"/>
          <w:shd w:val="clear" w:color="auto" w:fill="FFFFFF"/>
        </w:rPr>
        <w:t>Kant, Immanuel. </w:t>
      </w:r>
      <w:r w:rsidRPr="00AE6362">
        <w:rPr>
          <w:rFonts w:cs="Times New Roman"/>
          <w:i/>
          <w:iCs/>
          <w:color w:val="222222"/>
          <w:szCs w:val="24"/>
          <w:shd w:val="clear" w:color="auto" w:fill="FFFFFF"/>
        </w:rPr>
        <w:t>Moral Law: Groundwork of the Metaphysics of Morals</w:t>
      </w:r>
      <w:r w:rsidRPr="00AE6362">
        <w:rPr>
          <w:rFonts w:cs="Times New Roman"/>
          <w:color w:val="222222"/>
          <w:szCs w:val="24"/>
          <w:shd w:val="clear" w:color="auto" w:fill="FFFFFF"/>
        </w:rPr>
        <w:t>. Routledge, 2013.</w:t>
      </w:r>
    </w:p>
    <w:sectPr w:rsidR="00C66968" w:rsidRPr="00AE6362">
      <w:headerReference w:type="default" r:id="rId7"/>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4458CE" w16cid:durableId="2164EFCB"/>
  <w16cid:commentId w16cid:paraId="4E3B4D15" w16cid:durableId="2164EF22"/>
  <w16cid:commentId w16cid:paraId="766D6E0F" w16cid:durableId="2164EF42"/>
  <w16cid:commentId w16cid:paraId="071A883C" w16cid:durableId="2164EF51"/>
  <w16cid:commentId w16cid:paraId="32B611AA" w16cid:durableId="2164EF59"/>
  <w16cid:commentId w16cid:paraId="12C5808D" w16cid:durableId="2164EF6D"/>
  <w16cid:commentId w16cid:paraId="08D72490" w16cid:durableId="2164EF9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509BD0" w14:textId="77777777" w:rsidR="009E3AA4" w:rsidRDefault="009E3AA4">
      <w:pPr>
        <w:spacing w:after="0" w:line="240" w:lineRule="auto"/>
      </w:pPr>
      <w:r>
        <w:separator/>
      </w:r>
    </w:p>
  </w:endnote>
  <w:endnote w:type="continuationSeparator" w:id="0">
    <w:p w14:paraId="60EC69EE" w14:textId="77777777" w:rsidR="009E3AA4" w:rsidRDefault="009E3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CF7D07" w14:textId="77777777" w:rsidR="009E3AA4" w:rsidRDefault="009E3AA4">
      <w:pPr>
        <w:spacing w:after="0" w:line="240" w:lineRule="auto"/>
      </w:pPr>
      <w:r>
        <w:separator/>
      </w:r>
    </w:p>
  </w:footnote>
  <w:footnote w:type="continuationSeparator" w:id="0">
    <w:p w14:paraId="1955738F" w14:textId="77777777" w:rsidR="009E3AA4" w:rsidRDefault="009E3AA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3F93B" w14:textId="77777777" w:rsidR="00AE6362" w:rsidRDefault="009F59F5">
    <w:pPr>
      <w:pStyle w:val="Header"/>
      <w:jc w:val="right"/>
    </w:pPr>
    <w:r>
      <w:t xml:space="preserve">Last Name   </w:t>
    </w:r>
    <w:sdt>
      <w:sdtPr>
        <w:id w:val="24068424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9E3AA4">
          <w:rPr>
            <w:noProof/>
          </w:rPr>
          <w:t>1</w:t>
        </w:r>
        <w:r>
          <w:rPr>
            <w:noProof/>
          </w:rPr>
          <w:fldChar w:fldCharType="end"/>
        </w:r>
      </w:sdtContent>
    </w:sdt>
  </w:p>
  <w:p w14:paraId="57FD4B36" w14:textId="77777777" w:rsidR="00AE6362" w:rsidRDefault="00AE636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B7B3E71"/>
    <w:multiLevelType w:val="hybridMultilevel"/>
    <w:tmpl w:val="01115B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4A58B345"/>
    <w:multiLevelType w:val="hybridMultilevel"/>
    <w:tmpl w:val="F16B5F9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5900E300"/>
    <w:multiLevelType w:val="hybridMultilevel"/>
    <w:tmpl w:val="5EF4DF9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NzA1MjY0MjYwNzZX0lEKTi0uzszPAykwrgUAISLk/CwAAAA="/>
  </w:docVars>
  <w:rsids>
    <w:rsidRoot w:val="00CA0223"/>
    <w:rsid w:val="00032290"/>
    <w:rsid w:val="000755BB"/>
    <w:rsid w:val="000901F4"/>
    <w:rsid w:val="000A58E7"/>
    <w:rsid w:val="000A6547"/>
    <w:rsid w:val="000F0171"/>
    <w:rsid w:val="001409E4"/>
    <w:rsid w:val="001431EC"/>
    <w:rsid w:val="00146E9F"/>
    <w:rsid w:val="001512C1"/>
    <w:rsid w:val="0016447F"/>
    <w:rsid w:val="001C7EF9"/>
    <w:rsid w:val="001D2844"/>
    <w:rsid w:val="001E5C3D"/>
    <w:rsid w:val="002139BC"/>
    <w:rsid w:val="0022019D"/>
    <w:rsid w:val="00245B66"/>
    <w:rsid w:val="0025192D"/>
    <w:rsid w:val="002664EB"/>
    <w:rsid w:val="00275A6B"/>
    <w:rsid w:val="002906F1"/>
    <w:rsid w:val="00294E06"/>
    <w:rsid w:val="002B5895"/>
    <w:rsid w:val="002C741B"/>
    <w:rsid w:val="002E5800"/>
    <w:rsid w:val="002F0A1A"/>
    <w:rsid w:val="00316481"/>
    <w:rsid w:val="0033172E"/>
    <w:rsid w:val="003344F6"/>
    <w:rsid w:val="003532DC"/>
    <w:rsid w:val="00355491"/>
    <w:rsid w:val="003670FE"/>
    <w:rsid w:val="003A3B7B"/>
    <w:rsid w:val="003B51DF"/>
    <w:rsid w:val="003F5FA7"/>
    <w:rsid w:val="00400747"/>
    <w:rsid w:val="00413010"/>
    <w:rsid w:val="0045708B"/>
    <w:rsid w:val="004916B5"/>
    <w:rsid w:val="00491FB0"/>
    <w:rsid w:val="00492219"/>
    <w:rsid w:val="0049710F"/>
    <w:rsid w:val="004B5D8F"/>
    <w:rsid w:val="004C29A0"/>
    <w:rsid w:val="004D437E"/>
    <w:rsid w:val="004E4968"/>
    <w:rsid w:val="00523A2B"/>
    <w:rsid w:val="00540612"/>
    <w:rsid w:val="00543D14"/>
    <w:rsid w:val="0054735A"/>
    <w:rsid w:val="00553F72"/>
    <w:rsid w:val="0056789D"/>
    <w:rsid w:val="0057478F"/>
    <w:rsid w:val="0058205B"/>
    <w:rsid w:val="0060674A"/>
    <w:rsid w:val="00614CDC"/>
    <w:rsid w:val="00635229"/>
    <w:rsid w:val="0066122A"/>
    <w:rsid w:val="006A3BF8"/>
    <w:rsid w:val="006B3E15"/>
    <w:rsid w:val="006E1237"/>
    <w:rsid w:val="006E22F6"/>
    <w:rsid w:val="007140F0"/>
    <w:rsid w:val="00755E2A"/>
    <w:rsid w:val="00794B75"/>
    <w:rsid w:val="007C70AD"/>
    <w:rsid w:val="007F3FCD"/>
    <w:rsid w:val="00810CAF"/>
    <w:rsid w:val="00816F75"/>
    <w:rsid w:val="0082015A"/>
    <w:rsid w:val="00825123"/>
    <w:rsid w:val="00861CC1"/>
    <w:rsid w:val="008875C7"/>
    <w:rsid w:val="00890F67"/>
    <w:rsid w:val="008940D5"/>
    <w:rsid w:val="008A777F"/>
    <w:rsid w:val="008B434F"/>
    <w:rsid w:val="008C63A8"/>
    <w:rsid w:val="008C7DFE"/>
    <w:rsid w:val="008E6615"/>
    <w:rsid w:val="008F6F93"/>
    <w:rsid w:val="00933D19"/>
    <w:rsid w:val="009469DA"/>
    <w:rsid w:val="00964A5F"/>
    <w:rsid w:val="00980053"/>
    <w:rsid w:val="009B1BF1"/>
    <w:rsid w:val="009C4F49"/>
    <w:rsid w:val="009C6EC4"/>
    <w:rsid w:val="009E097E"/>
    <w:rsid w:val="009E3AA4"/>
    <w:rsid w:val="009F59F5"/>
    <w:rsid w:val="009F59FC"/>
    <w:rsid w:val="00A06EAE"/>
    <w:rsid w:val="00A107A9"/>
    <w:rsid w:val="00A15FD4"/>
    <w:rsid w:val="00A51D36"/>
    <w:rsid w:val="00A82853"/>
    <w:rsid w:val="00A84C7E"/>
    <w:rsid w:val="00AD65F1"/>
    <w:rsid w:val="00AE6362"/>
    <w:rsid w:val="00B20299"/>
    <w:rsid w:val="00B304CF"/>
    <w:rsid w:val="00BB2230"/>
    <w:rsid w:val="00BC19ED"/>
    <w:rsid w:val="00BC2707"/>
    <w:rsid w:val="00BE1104"/>
    <w:rsid w:val="00C04D33"/>
    <w:rsid w:val="00C66968"/>
    <w:rsid w:val="00C832B3"/>
    <w:rsid w:val="00CA0223"/>
    <w:rsid w:val="00CA6C6F"/>
    <w:rsid w:val="00CB1423"/>
    <w:rsid w:val="00CE66D0"/>
    <w:rsid w:val="00D01016"/>
    <w:rsid w:val="00D0491D"/>
    <w:rsid w:val="00D13116"/>
    <w:rsid w:val="00D373B4"/>
    <w:rsid w:val="00D5294C"/>
    <w:rsid w:val="00D64502"/>
    <w:rsid w:val="00DB6E66"/>
    <w:rsid w:val="00DD0EC6"/>
    <w:rsid w:val="00DE1B0D"/>
    <w:rsid w:val="00DF74D2"/>
    <w:rsid w:val="00E1012B"/>
    <w:rsid w:val="00E57750"/>
    <w:rsid w:val="00E8163B"/>
    <w:rsid w:val="00EA135A"/>
    <w:rsid w:val="00EF603B"/>
    <w:rsid w:val="00F07F34"/>
    <w:rsid w:val="00F32AE1"/>
    <w:rsid w:val="00F87171"/>
    <w:rsid w:val="00F877DE"/>
    <w:rsid w:val="00F93FC5"/>
    <w:rsid w:val="00FA16F8"/>
    <w:rsid w:val="00FB30E6"/>
    <w:rsid w:val="00FB3985"/>
    <w:rsid w:val="00FD0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578C4"/>
  <w15:chartTrackingRefBased/>
  <w15:docId w15:val="{65E25DA8-61C9-4DF1-A06F-6F582A5A3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63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6362"/>
  </w:style>
  <w:style w:type="paragraph" w:styleId="Footer">
    <w:name w:val="footer"/>
    <w:basedOn w:val="Normal"/>
    <w:link w:val="FooterChar"/>
    <w:uiPriority w:val="99"/>
    <w:unhideWhenUsed/>
    <w:rsid w:val="00AE63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6362"/>
  </w:style>
  <w:style w:type="character" w:styleId="CommentReference">
    <w:name w:val="annotation reference"/>
    <w:basedOn w:val="DefaultParagraphFont"/>
    <w:uiPriority w:val="99"/>
    <w:semiHidden/>
    <w:unhideWhenUsed/>
    <w:rsid w:val="003F5FA7"/>
    <w:rPr>
      <w:sz w:val="16"/>
      <w:szCs w:val="16"/>
    </w:rPr>
  </w:style>
  <w:style w:type="paragraph" w:styleId="CommentText">
    <w:name w:val="annotation text"/>
    <w:basedOn w:val="Normal"/>
    <w:link w:val="CommentTextChar"/>
    <w:uiPriority w:val="99"/>
    <w:semiHidden/>
    <w:unhideWhenUsed/>
    <w:rsid w:val="003F5FA7"/>
    <w:pPr>
      <w:spacing w:line="240" w:lineRule="auto"/>
    </w:pPr>
    <w:rPr>
      <w:sz w:val="20"/>
      <w:szCs w:val="20"/>
    </w:rPr>
  </w:style>
  <w:style w:type="character" w:customStyle="1" w:styleId="CommentTextChar">
    <w:name w:val="Comment Text Char"/>
    <w:basedOn w:val="DefaultParagraphFont"/>
    <w:link w:val="CommentText"/>
    <w:uiPriority w:val="99"/>
    <w:semiHidden/>
    <w:rsid w:val="003F5FA7"/>
    <w:rPr>
      <w:sz w:val="20"/>
      <w:szCs w:val="20"/>
    </w:rPr>
  </w:style>
  <w:style w:type="paragraph" w:styleId="CommentSubject">
    <w:name w:val="annotation subject"/>
    <w:basedOn w:val="CommentText"/>
    <w:next w:val="CommentText"/>
    <w:link w:val="CommentSubjectChar"/>
    <w:uiPriority w:val="99"/>
    <w:semiHidden/>
    <w:unhideWhenUsed/>
    <w:rsid w:val="003F5FA7"/>
    <w:rPr>
      <w:b/>
      <w:bCs/>
    </w:rPr>
  </w:style>
  <w:style w:type="character" w:customStyle="1" w:styleId="CommentSubjectChar">
    <w:name w:val="Comment Subject Char"/>
    <w:basedOn w:val="CommentTextChar"/>
    <w:link w:val="CommentSubject"/>
    <w:uiPriority w:val="99"/>
    <w:semiHidden/>
    <w:rsid w:val="003F5FA7"/>
    <w:rPr>
      <w:b/>
      <w:bCs/>
      <w:sz w:val="20"/>
      <w:szCs w:val="20"/>
    </w:rPr>
  </w:style>
  <w:style w:type="paragraph" w:styleId="BalloonText">
    <w:name w:val="Balloon Text"/>
    <w:basedOn w:val="Normal"/>
    <w:link w:val="BalloonTextChar"/>
    <w:uiPriority w:val="99"/>
    <w:semiHidden/>
    <w:unhideWhenUsed/>
    <w:rsid w:val="003F5F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5FA7"/>
    <w:rPr>
      <w:rFonts w:ascii="Segoe UI" w:hAnsi="Segoe UI" w:cs="Segoe UI"/>
      <w:sz w:val="18"/>
      <w:szCs w:val="18"/>
    </w:rPr>
  </w:style>
  <w:style w:type="paragraph" w:customStyle="1" w:styleId="Default">
    <w:name w:val="Default"/>
    <w:rsid w:val="003F5FA7"/>
    <w:pPr>
      <w:autoSpaceDE w:val="0"/>
      <w:autoSpaceDN w:val="0"/>
      <w:adjustRightInd w:val="0"/>
      <w:spacing w:after="0" w:line="240" w:lineRule="auto"/>
    </w:pPr>
    <w:rPr>
      <w:rFonts w:cs="Times New Roman"/>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6</Pages>
  <Words>1111</Words>
  <Characters>633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ya</dc:creator>
  <cp:lastModifiedBy>Tiya</cp:lastModifiedBy>
  <cp:revision>4</cp:revision>
  <dcterms:created xsi:type="dcterms:W3CDTF">2019-10-31T12:30:00Z</dcterms:created>
  <dcterms:modified xsi:type="dcterms:W3CDTF">2019-10-31T16:16:00Z</dcterms:modified>
</cp:coreProperties>
</file>